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p>
    <w:bookmarkStart w:id="20" w:name="cover-letter"/>
    <w:p>
      <w:pPr>
        <w:pStyle w:val="Heading2"/>
      </w:pPr>
      <w:r>
        <w:t xml:space="preserve">Cover Letter</w:t>
      </w:r>
    </w:p>
    <w:p>
      <w:pPr>
        <w:pStyle w:val="FirstParagraph"/>
      </w:pPr>
      <w:r>
        <w:t xml:space="preserve">Dear [Hiring Manager's Name or Department],</w:t>
      </w:r>
    </w:p>
    <w:p>
      <w:pPr>
        <w:pStyle w:val="BodyText"/>
      </w:pPr>
      <w:r>
        <w:t xml:space="preserve">I am writing to express my interest in the Astronomer position at [Institution Name] in Birmingham, United Kingdom. As an enthusiastic and dedicated astronomer with a strong academic background and hands-on research experience, I am eager to contribute my expertise to your institution’s mission of advancing our understanding of the cosmos. The opportunity to work within the vibrant scientific community of Birmingham, a city renowned for its rich academic heritage and cutting-edge research facilities, is particularly appealing to me. I am confident that my passion for astronomy, combined with my technical and analytical skills, aligns perfectly with the goals of your organization.</w:t>
      </w:r>
    </w:p>
    <w:p>
      <w:pPr>
        <w:pStyle w:val="BodyText"/>
      </w:pPr>
      <w:r>
        <w:t xml:space="preserve">Having completed my Ph.D. in Astronomy from [Your University Name], I have developed a deep understanding of astrophysical phenomena, observational techniques, and data analysis. My doctoral research focused on [specific topic, e.g., "the dynamics of exoplanetary systems"], which involved utilizing advanced telescopes and software tools to analyze large datasets. This work not only honed my ability to conduct independent research but also strengthened my collaborative spirit, as I frequently worked with interdisciplinary teams across the globe. My findings were published in reputable journals such as [Journal Name], and I have presented my work at international conferences, including [Conference Name], where I engaged with leading scientists and exchanged ideas on the latest developments in our field.</w:t>
      </w:r>
    </w:p>
    <w:p>
      <w:pPr>
        <w:pStyle w:val="BodyText"/>
      </w:pPr>
      <w:r>
        <w:t xml:space="preserve">Birmingham, as a hub of innovation and discovery, offers an ideal environment for an astronomer like myself to thrive. The city’s commitment to scientific excellence is evident in its institutions, such as [University of Birmingham or other relevant university], which are at the forefront of astronomical research. I am particularly drawn to the opportunities for collaboration with researchers in fields such as [specific areas, e.g., "cosmology, planetary science, or astrophysics"], and I am eager to contribute my expertise to projects that explore [relevant topic]. The chance to work alongside colleagues who share a passion for unraveling the mysteries of the universe is a compelling reason for me to apply for this role.</w:t>
      </w:r>
    </w:p>
    <w:p>
      <w:pPr>
        <w:pStyle w:val="BodyText"/>
      </w:pPr>
      <w:r>
        <w:t xml:space="preserve">My professional experience has equipped me with a diverse skill set that directly addresses the requirements of an astronomer. Proficient in programming languages such as Python and IDL, I am adept at developing custom algorithms for data processing and visualization. My hands-on experience with observatory equipment, including [specific telescopes or instruments], has allowed me to refine my ability to conduct high-precision observations. Additionally, I have led multiple research projects from conceptualization to publication, demonstrating my capacity to manage complex tasks and meet deadlines. These experiences have not only strengthened my technical acumen but also instilled in me a strong work ethic and a commitment to excellence.</w:t>
      </w:r>
    </w:p>
    <w:p>
      <w:pPr>
        <w:pStyle w:val="BodyText"/>
      </w:pPr>
      <w:r>
        <w:t xml:space="preserve">Beyond technical skills, I bring a collaborative mindset and a dedication to fostering scientific curiosity. During my tenure as [Your Previous Position, e.g., "a postdoctoral researcher"], I mentored graduate students and participated in outreach programs aimed at inspiring the next generation of scientists. I believe that astronomy is not only about uncovering cosmic truths but also about sharing these discoveries with the public. Birmingham’s emphasis on community engagement and education resonates deeply with my values, and I am excited about the possibility of contributing to similar initiatives within your institution.</w:t>
      </w:r>
    </w:p>
    <w:p>
      <w:pPr>
        <w:pStyle w:val="BodyText"/>
      </w:pPr>
      <w:r>
        <w:t xml:space="preserve">The United Kingdom, and specifically Birmingham, has long been a beacon for scientific inquiry. The city’s strategic location and access to world-class facilities make it an ideal base for astronomical research. As an astronomer, I am particularly interested in leveraging the resources available in Birmingham to explore [specific area of interest, e.g., "the formation of galaxies or dark matter distribution"]. I am confident that my background in [relevant field] and my ability to adapt to new challenges will enable me to make meaningful contributions to your team’s projects. Furthermore, I am eager to engage with the broader scientific community in the UK, participating in collaborative efforts that push the boundaries of our knowledge.</w:t>
      </w:r>
    </w:p>
    <w:p>
      <w:pPr>
        <w:pStyle w:val="BodyText"/>
      </w:pPr>
      <w:r>
        <w:t xml:space="preserve">What excites me most about this opportunity is the chance to work within a dynamic and forward-thinking institution. Birmingham’s reputation for fostering innovation and its supportive academic environment make it an ideal place to continue my research career. I am particularly interested in [specific project, initiative, or research focus of the institution], as it aligns with my long-term goals of advancing our understanding of [related topic]. I am enthusiastic about the prospect of contributing to such impactful work while growing professionally in a city that values scientific exploration.</w:t>
      </w:r>
    </w:p>
    <w:p>
      <w:pPr>
        <w:pStyle w:val="BodyText"/>
      </w:pPr>
      <w:r>
        <w:t xml:space="preserve">In conclusion, I am eager to bring my expertise, enthusiasm, and dedication to the Astronomer position at [Institution Name] in Birmingham. My academic training, research experience, and passion for astronomy have prepared me to excel in this role. I would be honored to contribute to your institution’s mission of discovery and innovation. Thank you for considering my application. I look forward to the opportunity to discuss how my skills and experiences align with your needs.</w:t>
      </w:r>
    </w:p>
    <w:p>
      <w:pPr>
        <w:pStyle w:val="BodyText"/>
      </w:pPr>
      <w:r>
        <w:t xml:space="preserve">Sincerely,</w:t>
      </w:r>
    </w:p>
    <w:p>
      <w:pPr>
        <w:pStyle w:val="BodyText"/>
      </w:pPr>
      <w:r>
        <w:t xml:space="preserve">[Your Full Name]</w:t>
      </w:r>
    </w:p>
    <w:p>
      <w:pPr>
        <w:pStyle w:val="BodyText"/>
      </w:pPr>
      <w:r>
        <w:t xml:space="preserve">[Your Contact Information: Email Address,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dc:title>
  <dc:creator/>
  <cp:keywords/>
  <dcterms:created xsi:type="dcterms:W3CDTF">2025-12-10T07:54:02Z</dcterms:created>
  <dcterms:modified xsi:type="dcterms:W3CDTF">2025-12-10T07:54:02Z</dcterms:modified>
</cp:coreProperties>
</file>

<file path=docProps/custom.xml><?xml version="1.0" encoding="utf-8"?>
<Properties xmlns="http://schemas.openxmlformats.org/officeDocument/2006/custom-properties" xmlns:vt="http://schemas.openxmlformats.org/officeDocument/2006/docPropsVTypes"/>
</file>